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 suggesting that change in relief from symptoms of social phobia plateaued earlier than did change in manifest expressions of adaptive assertiveness.</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worsening mood among participants in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Pre to Post (in both treatment groups). Clinical recovery measured with PHQ-9 Pre to Post indicate that the intervention was effective in weakening symptoms of depression in the Guided self-help group but not the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21:54:05Z</dcterms:created>
  <dcterms:modified xsi:type="dcterms:W3CDTF">2022-06-23T21: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